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FC656" w14:textId="77777777" w:rsidR="00B41178" w:rsidRDefault="004E7B90" w:rsidP="00B41178">
      <w:pPr>
        <w:rPr>
          <w:b/>
        </w:rPr>
      </w:pPr>
      <w:r>
        <w:rPr>
          <w:b/>
        </w:rPr>
        <w:t xml:space="preserve">                                     </w:t>
      </w:r>
    </w:p>
    <w:p w14:paraId="6728B75E" w14:textId="77777777" w:rsidR="00B41178" w:rsidRDefault="00464643" w:rsidP="00B41178">
      <w:pPr>
        <w:rPr>
          <w:b/>
        </w:rPr>
      </w:pPr>
    </w:p>
    <w:p w14:paraId="200F8118" w14:textId="77777777" w:rsidR="009F1292" w:rsidRPr="009F1292" w:rsidRDefault="004E7B90" w:rsidP="003C7C35">
      <w:pPr>
        <w:rPr>
          <w:b/>
        </w:rPr>
      </w:pPr>
      <w:r>
        <w:rPr>
          <w:b/>
        </w:rPr>
        <w:t xml:space="preserve">                                     </w:t>
      </w:r>
      <w:r w:rsidRPr="009F1292">
        <w:rPr>
          <w:b/>
        </w:rPr>
        <w:t>Wrightstown Township Planning Commission Meeting</w:t>
      </w:r>
    </w:p>
    <w:p w14:paraId="0DD8376F" w14:textId="1A69A815" w:rsidR="009F1292" w:rsidRPr="009F1292" w:rsidRDefault="004E7B90" w:rsidP="009F1292">
      <w:pPr>
        <w:jc w:val="center"/>
        <w:rPr>
          <w:b/>
        </w:rPr>
      </w:pPr>
      <w:r>
        <w:rPr>
          <w:b/>
        </w:rPr>
        <w:t>January 27, 202</w:t>
      </w:r>
      <w:r w:rsidR="002E129A">
        <w:rPr>
          <w:b/>
        </w:rPr>
        <w:t>2</w:t>
      </w:r>
    </w:p>
    <w:p w14:paraId="3AD35C44" w14:textId="77777777" w:rsidR="009F1292" w:rsidRDefault="004E7B90">
      <w:r>
        <w:t xml:space="preserve"> </w:t>
      </w:r>
    </w:p>
    <w:p w14:paraId="5987665B" w14:textId="77777777" w:rsidR="009F1292" w:rsidRDefault="009F1292"/>
    <w:p w14:paraId="3A6EA01A" w14:textId="77390909" w:rsidR="003C7C35" w:rsidRDefault="004E7B90">
      <w:r>
        <w:t xml:space="preserve">The Wrightstown Township Planning Commission met on January 27, </w:t>
      </w:r>
      <w:proofErr w:type="gramStart"/>
      <w:r>
        <w:t>202</w:t>
      </w:r>
      <w:r w:rsidR="002E129A">
        <w:t>2</w:t>
      </w:r>
      <w:proofErr w:type="gramEnd"/>
      <w:r>
        <w:t xml:space="preserve"> at the township meeting room. In attendance </w:t>
      </w:r>
      <w:proofErr w:type="gramStart"/>
      <w:r>
        <w:t>were:</w:t>
      </w:r>
      <w:proofErr w:type="gramEnd"/>
      <w:r>
        <w:t xml:space="preserve"> Joseph Conroy, Mark Halderman, Eric Stevens, Steve Marcell,</w:t>
      </w:r>
      <w:r w:rsidR="00464643">
        <w:t xml:space="preserve"> </w:t>
      </w:r>
      <w:r>
        <w:t xml:space="preserve">Vicki </w:t>
      </w:r>
      <w:proofErr w:type="spellStart"/>
      <w:r>
        <w:t>Kushto</w:t>
      </w:r>
      <w:proofErr w:type="spellEnd"/>
      <w:r>
        <w:t xml:space="preserve"> and Jane Magne</w:t>
      </w:r>
    </w:p>
    <w:p w14:paraId="4100E6A1" w14:textId="77777777" w:rsidR="003C7C35" w:rsidRDefault="00464643"/>
    <w:p w14:paraId="3FC84B7A" w14:textId="77777777" w:rsidR="003C7C35" w:rsidRDefault="004E7B90">
      <w:pPr>
        <w:rPr>
          <w:b/>
        </w:rPr>
      </w:pPr>
      <w:r w:rsidRPr="003C7C35">
        <w:rPr>
          <w:b/>
        </w:rPr>
        <w:t>Reorganization</w:t>
      </w:r>
      <w:r>
        <w:rPr>
          <w:b/>
        </w:rPr>
        <w:t>:</w:t>
      </w:r>
    </w:p>
    <w:p w14:paraId="020453E7" w14:textId="77777777" w:rsidR="003C7C35" w:rsidRDefault="004E7B90">
      <w:r>
        <w:rPr>
          <w:b/>
        </w:rPr>
        <w:tab/>
      </w:r>
      <w:r>
        <w:rPr>
          <w:b/>
        </w:rPr>
        <w:tab/>
      </w:r>
      <w:r>
        <w:t>Chairman: Joseph Conroy MD</w:t>
      </w:r>
    </w:p>
    <w:p w14:paraId="7B136A74" w14:textId="77777777" w:rsidR="003C7C35" w:rsidRPr="003C7C35" w:rsidRDefault="004E7B90">
      <w:r>
        <w:t xml:space="preserve">               </w:t>
      </w:r>
      <w:r>
        <w:tab/>
        <w:t>Vice Chairman: Ed Rushing</w:t>
      </w:r>
    </w:p>
    <w:p w14:paraId="32E7E46C" w14:textId="77777777" w:rsidR="003C7C35" w:rsidRDefault="00464643"/>
    <w:p w14:paraId="08DF9008" w14:textId="77777777" w:rsidR="00B41178" w:rsidRDefault="004E7B90">
      <w:r w:rsidRPr="00191006">
        <w:rPr>
          <w:b/>
        </w:rPr>
        <w:t>Call to Order</w:t>
      </w:r>
      <w:r>
        <w:t>:</w:t>
      </w:r>
      <w:r>
        <w:tab/>
      </w:r>
    </w:p>
    <w:p w14:paraId="03A527DA" w14:textId="77777777" w:rsidR="00B41178" w:rsidRDefault="004E7B90">
      <w:r>
        <w:t xml:space="preserve">Joseph Conroy called the meeting to </w:t>
      </w:r>
      <w:r w:rsidRPr="00631253">
        <w:rPr>
          <w:b/>
        </w:rPr>
        <w:t>ORDER</w:t>
      </w:r>
      <w:r>
        <w:t xml:space="preserve"> at 7:31 pm.</w:t>
      </w:r>
    </w:p>
    <w:p w14:paraId="71F6785C" w14:textId="77777777" w:rsidR="00B41178" w:rsidRDefault="00464643"/>
    <w:p w14:paraId="65D51440" w14:textId="77777777" w:rsidR="00B41178" w:rsidRDefault="004E7B90">
      <w:pPr>
        <w:rPr>
          <w:b/>
        </w:rPr>
      </w:pPr>
      <w:r w:rsidRPr="00C457C1">
        <w:rPr>
          <w:b/>
        </w:rPr>
        <w:t>Approval of Minutes:</w:t>
      </w:r>
    </w:p>
    <w:p w14:paraId="3A76CCFE" w14:textId="77777777" w:rsidR="00B41178" w:rsidRDefault="00464643">
      <w:pPr>
        <w:rPr>
          <w:b/>
        </w:rPr>
      </w:pPr>
    </w:p>
    <w:p w14:paraId="7AA2FBC5" w14:textId="77777777" w:rsidR="00B41178" w:rsidRPr="00B41178" w:rsidRDefault="004E7B90" w:rsidP="00B41178">
      <w:pPr>
        <w:pStyle w:val="ListParagraph"/>
        <w:numPr>
          <w:ilvl w:val="0"/>
          <w:numId w:val="28"/>
        </w:numPr>
        <w:rPr>
          <w:b/>
        </w:rPr>
      </w:pPr>
      <w:r>
        <w:t xml:space="preserve">The minutes from 10.28.2021 and 1.27.2022 were approved. was not a quorum. </w:t>
      </w:r>
    </w:p>
    <w:p w14:paraId="59A1AA0D" w14:textId="77777777" w:rsidR="00B41178" w:rsidRPr="00B41178" w:rsidRDefault="00464643" w:rsidP="00B14E32">
      <w:pPr>
        <w:pStyle w:val="ListParagraph"/>
        <w:ind w:left="1440"/>
        <w:rPr>
          <w:b/>
        </w:rPr>
      </w:pPr>
    </w:p>
    <w:p w14:paraId="2A05ADBC" w14:textId="77777777" w:rsidR="003C7C35" w:rsidRDefault="004E7B90" w:rsidP="00B41178">
      <w:pPr>
        <w:rPr>
          <w:b/>
        </w:rPr>
      </w:pPr>
      <w:r>
        <w:rPr>
          <w:b/>
        </w:rPr>
        <w:t>Public Comment</w:t>
      </w:r>
    </w:p>
    <w:p w14:paraId="36E6C630" w14:textId="77777777" w:rsidR="005C471F" w:rsidRPr="003C7C35" w:rsidRDefault="004E7B90" w:rsidP="003C7C35">
      <w:pPr>
        <w:pStyle w:val="ListParagraph"/>
        <w:numPr>
          <w:ilvl w:val="0"/>
          <w:numId w:val="28"/>
        </w:numPr>
        <w:rPr>
          <w:b/>
        </w:rPr>
      </w:pPr>
      <w:r>
        <w:t>None.  There were no one present</w:t>
      </w:r>
    </w:p>
    <w:p w14:paraId="4E4DDE74" w14:textId="77777777" w:rsidR="005C471F" w:rsidRDefault="00464643" w:rsidP="005C471F">
      <w:pPr>
        <w:rPr>
          <w:b/>
        </w:rPr>
      </w:pPr>
    </w:p>
    <w:p w14:paraId="1C5BD8C4" w14:textId="77777777" w:rsidR="005C471F" w:rsidRDefault="00464643" w:rsidP="005C471F"/>
    <w:p w14:paraId="0A979BC4" w14:textId="77777777" w:rsidR="00AA2ABE" w:rsidRDefault="004E7B90" w:rsidP="00AA2ABE">
      <w:pPr>
        <w:rPr>
          <w:b/>
        </w:rPr>
      </w:pPr>
      <w:r w:rsidRPr="005C471F">
        <w:rPr>
          <w:b/>
        </w:rPr>
        <w:t xml:space="preserve">New Business: </w:t>
      </w:r>
    </w:p>
    <w:p w14:paraId="753F6965" w14:textId="77777777" w:rsidR="00B41178" w:rsidRPr="00DA3D20" w:rsidRDefault="004E7B90" w:rsidP="003C7C35">
      <w:pPr>
        <w:pStyle w:val="ListParagraph"/>
        <w:numPr>
          <w:ilvl w:val="0"/>
          <w:numId w:val="28"/>
        </w:numPr>
        <w:rPr>
          <w:b/>
        </w:rPr>
      </w:pPr>
      <w:r>
        <w:t>Annual Report:  The Annual Report 2021 was read and accepted.</w:t>
      </w:r>
    </w:p>
    <w:p w14:paraId="1CBB3491" w14:textId="77777777" w:rsidR="00B41178" w:rsidRDefault="00464643" w:rsidP="00B41178">
      <w:pPr>
        <w:pStyle w:val="Default"/>
        <w:ind w:left="1440"/>
        <w:contextualSpacing/>
        <w:rPr>
          <w:rFonts w:asciiTheme="minorHAnsi" w:hAnsiTheme="minorHAnsi"/>
        </w:rPr>
      </w:pPr>
    </w:p>
    <w:p w14:paraId="54DC4F4E" w14:textId="77777777" w:rsidR="00B41178" w:rsidRPr="00613035" w:rsidRDefault="00464643" w:rsidP="00B41178">
      <w:pPr>
        <w:autoSpaceDE w:val="0"/>
        <w:autoSpaceDN w:val="0"/>
        <w:adjustRightInd w:val="0"/>
      </w:pPr>
    </w:p>
    <w:p w14:paraId="22DB38C2" w14:textId="77777777" w:rsidR="00DA3D20" w:rsidRDefault="00464643" w:rsidP="00B41178">
      <w:pPr>
        <w:rPr>
          <w:b/>
        </w:rPr>
      </w:pPr>
    </w:p>
    <w:p w14:paraId="4F1D20A6" w14:textId="77777777" w:rsidR="00DA3D20" w:rsidRDefault="004E7B90" w:rsidP="00B41178">
      <w:r w:rsidRPr="001974C8">
        <w:rPr>
          <w:b/>
        </w:rPr>
        <w:t>A</w:t>
      </w:r>
      <w:r>
        <w:rPr>
          <w:b/>
        </w:rPr>
        <w:t>djournment</w:t>
      </w:r>
      <w:r w:rsidRPr="001974C8">
        <w:rPr>
          <w:b/>
        </w:rPr>
        <w:t>:</w:t>
      </w:r>
      <w:r>
        <w:t xml:space="preserve"> </w:t>
      </w:r>
    </w:p>
    <w:p w14:paraId="2B7A66A9" w14:textId="77777777" w:rsidR="00B41178" w:rsidRDefault="004E7B90" w:rsidP="00B41178">
      <w:r>
        <w:t xml:space="preserve"> </w:t>
      </w:r>
    </w:p>
    <w:p w14:paraId="11C11985" w14:textId="77777777" w:rsidR="00B41178" w:rsidRDefault="004E7B90" w:rsidP="00B41178">
      <w:pPr>
        <w:pStyle w:val="ListParagraph"/>
        <w:numPr>
          <w:ilvl w:val="0"/>
          <w:numId w:val="26"/>
        </w:numPr>
      </w:pPr>
      <w:r>
        <w:t>A motion was made and seconded to adjourn the meeting which was unanimously passed</w:t>
      </w:r>
    </w:p>
    <w:p w14:paraId="37FCB8AB" w14:textId="77777777" w:rsidR="00B41178" w:rsidRDefault="00464643" w:rsidP="00B41178">
      <w:pPr>
        <w:ind w:left="720"/>
      </w:pPr>
    </w:p>
    <w:p w14:paraId="7545382F" w14:textId="77777777" w:rsidR="00B41178" w:rsidRDefault="00464643"/>
    <w:p w14:paraId="7B894886" w14:textId="77777777" w:rsidR="00B41178" w:rsidRPr="00666944" w:rsidRDefault="004E7B90">
      <w:pPr>
        <w:rPr>
          <w:b/>
        </w:rPr>
      </w:pPr>
      <w:r w:rsidRPr="00666944">
        <w:rPr>
          <w:b/>
        </w:rPr>
        <w:t>Respectfully Submitted,</w:t>
      </w:r>
    </w:p>
    <w:p w14:paraId="5CB03AC8" w14:textId="77777777" w:rsidR="00B41178" w:rsidRPr="00666944" w:rsidRDefault="004E7B90">
      <w:pPr>
        <w:rPr>
          <w:b/>
        </w:rPr>
      </w:pPr>
      <w:r>
        <w:t xml:space="preserve">          </w:t>
      </w:r>
      <w:r w:rsidRPr="00666944">
        <w:rPr>
          <w:b/>
        </w:rPr>
        <w:t>Joseph Conroy</w:t>
      </w:r>
    </w:p>
    <w:p w14:paraId="6FCBFF78" w14:textId="77777777" w:rsidR="00B41178" w:rsidRDefault="00464643"/>
    <w:p w14:paraId="00147F41" w14:textId="77777777" w:rsidR="00B41178" w:rsidRDefault="00464643"/>
    <w:p w14:paraId="2D62A061" w14:textId="77777777" w:rsidR="00B41178" w:rsidRDefault="00464643"/>
    <w:p w14:paraId="3BAF72D2" w14:textId="77777777" w:rsidR="00B41178" w:rsidRDefault="00464643"/>
    <w:sectPr w:rsidR="00B41178" w:rsidSect="00B411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044DB" w14:textId="77777777" w:rsidR="004E7B90" w:rsidRDefault="004E7B90" w:rsidP="009F1292">
      <w:r>
        <w:separator/>
      </w:r>
    </w:p>
  </w:endnote>
  <w:endnote w:type="continuationSeparator" w:id="0">
    <w:p w14:paraId="0A8C720D" w14:textId="77777777" w:rsidR="004E7B90" w:rsidRDefault="004E7B90" w:rsidP="009F1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4B1A3" w14:textId="77777777" w:rsidR="004E7B90" w:rsidRDefault="004E7B90" w:rsidP="009F1292">
      <w:r>
        <w:separator/>
      </w:r>
    </w:p>
  </w:footnote>
  <w:footnote w:type="continuationSeparator" w:id="0">
    <w:p w14:paraId="32DDB718" w14:textId="77777777" w:rsidR="004E7B90" w:rsidRDefault="004E7B90" w:rsidP="009F1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626E"/>
    <w:multiLevelType w:val="hybridMultilevel"/>
    <w:tmpl w:val="DCE4B6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2E1199B"/>
    <w:multiLevelType w:val="hybridMultilevel"/>
    <w:tmpl w:val="1682F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073C7"/>
    <w:multiLevelType w:val="hybridMultilevel"/>
    <w:tmpl w:val="BAD87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3F45DB"/>
    <w:multiLevelType w:val="hybridMultilevel"/>
    <w:tmpl w:val="FFC82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11609"/>
    <w:multiLevelType w:val="multilevel"/>
    <w:tmpl w:val="9FA6439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30E07"/>
    <w:multiLevelType w:val="hybridMultilevel"/>
    <w:tmpl w:val="8A2C1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47C59"/>
    <w:multiLevelType w:val="hybridMultilevel"/>
    <w:tmpl w:val="5B0C6A28"/>
    <w:lvl w:ilvl="0" w:tplc="0409000F">
      <w:start w:val="1"/>
      <w:numFmt w:val="decimal"/>
      <w:lvlText w:val="%1."/>
      <w:lvlJc w:val="left"/>
      <w:pPr>
        <w:ind w:left="2940" w:hanging="360"/>
      </w:p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abstractNum w:abstractNumId="7" w15:restartNumberingAfterBreak="0">
    <w:nsid w:val="1BFA7375"/>
    <w:multiLevelType w:val="hybridMultilevel"/>
    <w:tmpl w:val="43FA4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74BA5"/>
    <w:multiLevelType w:val="hybridMultilevel"/>
    <w:tmpl w:val="F6B05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7022A7"/>
    <w:multiLevelType w:val="hybridMultilevel"/>
    <w:tmpl w:val="55167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666496"/>
    <w:multiLevelType w:val="hybridMultilevel"/>
    <w:tmpl w:val="F50A1BFA"/>
    <w:lvl w:ilvl="0" w:tplc="04090015">
      <w:start w:val="1"/>
      <w:numFmt w:val="upperLetter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2E675DFF"/>
    <w:multiLevelType w:val="hybridMultilevel"/>
    <w:tmpl w:val="9FA643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8C6747"/>
    <w:multiLevelType w:val="hybridMultilevel"/>
    <w:tmpl w:val="A0184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22471A"/>
    <w:multiLevelType w:val="hybridMultilevel"/>
    <w:tmpl w:val="D34C86B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A244772"/>
    <w:multiLevelType w:val="hybridMultilevel"/>
    <w:tmpl w:val="CF0A5ABE"/>
    <w:lvl w:ilvl="0" w:tplc="37EE1CD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F10E2A0C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E9C843A">
      <w:start w:val="1"/>
      <w:numFmt w:val="upperLetter"/>
      <w:lvlText w:val="%4."/>
      <w:lvlJc w:val="left"/>
      <w:pPr>
        <w:ind w:left="2970" w:hanging="360"/>
      </w:pPr>
      <w:rPr>
        <w:rFonts w:ascii="Garamond" w:eastAsia="Calibri" w:hAnsi="Garamond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5354E"/>
    <w:multiLevelType w:val="hybridMultilevel"/>
    <w:tmpl w:val="DF8C8C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B539C3"/>
    <w:multiLevelType w:val="hybridMultilevel"/>
    <w:tmpl w:val="80CED8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2F6223"/>
    <w:multiLevelType w:val="hybridMultilevel"/>
    <w:tmpl w:val="1228E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97592A"/>
    <w:multiLevelType w:val="hybridMultilevel"/>
    <w:tmpl w:val="E64EE8C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 w15:restartNumberingAfterBreak="0">
    <w:nsid w:val="4413512F"/>
    <w:multiLevelType w:val="hybridMultilevel"/>
    <w:tmpl w:val="4E4663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8B2A6D"/>
    <w:multiLevelType w:val="hybridMultilevel"/>
    <w:tmpl w:val="8B4C8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6D184A"/>
    <w:multiLevelType w:val="hybridMultilevel"/>
    <w:tmpl w:val="E3B2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FE40E3"/>
    <w:multiLevelType w:val="hybridMultilevel"/>
    <w:tmpl w:val="FE28C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055E6D"/>
    <w:multiLevelType w:val="multilevel"/>
    <w:tmpl w:val="58E4B08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045256"/>
    <w:multiLevelType w:val="hybridMultilevel"/>
    <w:tmpl w:val="EB501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73968"/>
    <w:multiLevelType w:val="hybridMultilevel"/>
    <w:tmpl w:val="1BDE63E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6" w15:restartNumberingAfterBreak="0">
    <w:nsid w:val="66F1748D"/>
    <w:multiLevelType w:val="hybridMultilevel"/>
    <w:tmpl w:val="249AB2B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6F3F11"/>
    <w:multiLevelType w:val="hybridMultilevel"/>
    <w:tmpl w:val="7120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BB21BB"/>
    <w:multiLevelType w:val="hybridMultilevel"/>
    <w:tmpl w:val="5A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121CE2"/>
    <w:multiLevelType w:val="hybridMultilevel"/>
    <w:tmpl w:val="A416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CA34BB"/>
    <w:multiLevelType w:val="hybridMultilevel"/>
    <w:tmpl w:val="3B8CDCB2"/>
    <w:lvl w:ilvl="0" w:tplc="8E9C843A">
      <w:start w:val="1"/>
      <w:numFmt w:val="upperLetter"/>
      <w:lvlText w:val="%1."/>
      <w:lvlJc w:val="left"/>
      <w:pPr>
        <w:ind w:left="2970" w:hanging="360"/>
      </w:pPr>
      <w:rPr>
        <w:rFonts w:ascii="Garamond" w:eastAsia="Calibri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F07FD4"/>
    <w:multiLevelType w:val="hybridMultilevel"/>
    <w:tmpl w:val="84A2A1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467F60">
      <w:start w:val="1"/>
      <w:numFmt w:val="decimal"/>
      <w:lvlText w:val="%3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71045870">
    <w:abstractNumId w:val="21"/>
  </w:num>
  <w:num w:numId="2" w16cid:durableId="1631789789">
    <w:abstractNumId w:val="31"/>
  </w:num>
  <w:num w:numId="3" w16cid:durableId="121339819">
    <w:abstractNumId w:val="12"/>
  </w:num>
  <w:num w:numId="4" w16cid:durableId="1473136329">
    <w:abstractNumId w:val="0"/>
  </w:num>
  <w:num w:numId="5" w16cid:durableId="1348631706">
    <w:abstractNumId w:val="24"/>
  </w:num>
  <w:num w:numId="6" w16cid:durableId="655571883">
    <w:abstractNumId w:val="16"/>
  </w:num>
  <w:num w:numId="7" w16cid:durableId="471138756">
    <w:abstractNumId w:val="5"/>
  </w:num>
  <w:num w:numId="8" w16cid:durableId="571551949">
    <w:abstractNumId w:val="14"/>
  </w:num>
  <w:num w:numId="9" w16cid:durableId="1526208010">
    <w:abstractNumId w:val="28"/>
  </w:num>
  <w:num w:numId="10" w16cid:durableId="2084788097">
    <w:abstractNumId w:val="29"/>
  </w:num>
  <w:num w:numId="11" w16cid:durableId="1203206530">
    <w:abstractNumId w:val="20"/>
  </w:num>
  <w:num w:numId="12" w16cid:durableId="667952049">
    <w:abstractNumId w:val="25"/>
  </w:num>
  <w:num w:numId="13" w16cid:durableId="1243758589">
    <w:abstractNumId w:val="1"/>
  </w:num>
  <w:num w:numId="14" w16cid:durableId="441077151">
    <w:abstractNumId w:val="15"/>
  </w:num>
  <w:num w:numId="15" w16cid:durableId="478612560">
    <w:abstractNumId w:val="7"/>
  </w:num>
  <w:num w:numId="16" w16cid:durableId="1676496844">
    <w:abstractNumId w:val="3"/>
  </w:num>
  <w:num w:numId="17" w16cid:durableId="56176126">
    <w:abstractNumId w:val="22"/>
  </w:num>
  <w:num w:numId="18" w16cid:durableId="1867865752">
    <w:abstractNumId w:val="27"/>
  </w:num>
  <w:num w:numId="19" w16cid:durableId="653532065">
    <w:abstractNumId w:val="30"/>
  </w:num>
  <w:num w:numId="20" w16cid:durableId="1725255913">
    <w:abstractNumId w:val="10"/>
  </w:num>
  <w:num w:numId="21" w16cid:durableId="246116750">
    <w:abstractNumId w:val="26"/>
  </w:num>
  <w:num w:numId="22" w16cid:durableId="1878738576">
    <w:abstractNumId w:val="11"/>
  </w:num>
  <w:num w:numId="23" w16cid:durableId="1464083885">
    <w:abstractNumId w:val="19"/>
  </w:num>
  <w:num w:numId="24" w16cid:durableId="103960582">
    <w:abstractNumId w:val="9"/>
  </w:num>
  <w:num w:numId="25" w16cid:durableId="373120838">
    <w:abstractNumId w:val="4"/>
  </w:num>
  <w:num w:numId="26" w16cid:durableId="915088342">
    <w:abstractNumId w:val="8"/>
  </w:num>
  <w:num w:numId="27" w16cid:durableId="1535387965">
    <w:abstractNumId w:val="23"/>
  </w:num>
  <w:num w:numId="28" w16cid:durableId="1080179189">
    <w:abstractNumId w:val="2"/>
  </w:num>
  <w:num w:numId="29" w16cid:durableId="1629238758">
    <w:abstractNumId w:val="13"/>
  </w:num>
  <w:num w:numId="30" w16cid:durableId="1691908271">
    <w:abstractNumId w:val="17"/>
  </w:num>
  <w:num w:numId="31" w16cid:durableId="1246300039">
    <w:abstractNumId w:val="6"/>
  </w:num>
  <w:num w:numId="32" w16cid:durableId="19246772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jE1tzQwtDQ2MjdR0lEKTi0uzszPAykwrAUAJtpibywAAAA="/>
  </w:docVars>
  <w:rsids>
    <w:rsidRoot w:val="009F1292"/>
    <w:rsid w:val="002E129A"/>
    <w:rsid w:val="00464643"/>
    <w:rsid w:val="004E7B90"/>
    <w:rsid w:val="009F12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AC76F"/>
  <w15:docId w15:val="{31D1A55C-2E20-4FE4-9DAD-C3A739D58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2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292"/>
  </w:style>
  <w:style w:type="paragraph" w:styleId="Footer">
    <w:name w:val="footer"/>
    <w:basedOn w:val="Normal"/>
    <w:link w:val="FooterChar"/>
    <w:uiPriority w:val="99"/>
    <w:unhideWhenUsed/>
    <w:rsid w:val="009F12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1292"/>
  </w:style>
  <w:style w:type="paragraph" w:styleId="ListParagraph">
    <w:name w:val="List Paragraph"/>
    <w:basedOn w:val="Normal"/>
    <w:uiPriority w:val="34"/>
    <w:qFormat/>
    <w:rsid w:val="00622FFE"/>
    <w:pPr>
      <w:ind w:left="720"/>
      <w:contextualSpacing/>
    </w:pPr>
  </w:style>
  <w:style w:type="paragraph" w:styleId="NoSpacing">
    <w:name w:val="No Spacing"/>
    <w:uiPriority w:val="1"/>
    <w:qFormat/>
    <w:rsid w:val="009B46E0"/>
  </w:style>
  <w:style w:type="paragraph" w:customStyle="1" w:styleId="Default">
    <w:name w:val="Default"/>
    <w:rsid w:val="00FC0F14"/>
    <w:pPr>
      <w:autoSpaceDE w:val="0"/>
      <w:autoSpaceDN w:val="0"/>
      <w:adjustRightInd w:val="0"/>
    </w:pPr>
    <w:rPr>
      <w:rFonts w:ascii="Courier New" w:eastAsia="Calibri" w:hAnsi="Courier New" w:cs="Courier New"/>
      <w:color w:val="000000"/>
    </w:rPr>
  </w:style>
  <w:style w:type="character" w:styleId="Hyperlink">
    <w:name w:val="Hyperlink"/>
    <w:basedOn w:val="DefaultParagraphFont"/>
    <w:uiPriority w:val="99"/>
    <w:unhideWhenUsed/>
    <w:rsid w:val="000D1E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7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1</Characters>
  <Application>Microsoft Office Word</Application>
  <DocSecurity>0</DocSecurity>
  <Lines>6</Lines>
  <Paragraphs>1</Paragraphs>
  <ScaleCrop>false</ScaleCrop>
  <Company>Microsoft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Stern Goldstein</dc:creator>
  <cp:lastModifiedBy>Adrienne Vance</cp:lastModifiedBy>
  <cp:revision>4</cp:revision>
  <cp:lastPrinted>2021-02-26T18:51:00Z</cp:lastPrinted>
  <dcterms:created xsi:type="dcterms:W3CDTF">2022-01-31T14:25:00Z</dcterms:created>
  <dcterms:modified xsi:type="dcterms:W3CDTF">2022-07-25T14:56:00Z</dcterms:modified>
</cp:coreProperties>
</file>